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4BEA4" w14:textId="27E546A9" w:rsidR="00D30C8F" w:rsidRDefault="00457F7A">
      <w:pPr>
        <w:rPr>
          <w:b/>
          <w:bCs/>
          <w:u w:val="single"/>
        </w:rPr>
      </w:pPr>
      <w:r>
        <w:rPr>
          <w:b/>
          <w:bCs/>
          <w:u w:val="single"/>
        </w:rPr>
        <w:t>Question 1</w:t>
      </w:r>
    </w:p>
    <w:p w14:paraId="21D48222" w14:textId="2EF459CD" w:rsidR="00457F7A" w:rsidRPr="00942CF2" w:rsidRDefault="00942CF2">
      <w:r w:rsidRPr="00942CF2">
        <w:t>John</w:t>
      </w:r>
    </w:p>
    <w:p w14:paraId="4A06D2D3" w14:textId="65BECB3C" w:rsidR="00457F7A" w:rsidRDefault="00457F7A" w:rsidP="00457F7A">
      <w:pPr>
        <w:rPr>
          <w:b/>
          <w:bCs/>
          <w:u w:val="single"/>
        </w:rPr>
      </w:pPr>
      <w:r>
        <w:rPr>
          <w:b/>
          <w:bCs/>
          <w:u w:val="single"/>
        </w:rPr>
        <w:t>Question 2</w:t>
      </w:r>
    </w:p>
    <w:p w14:paraId="02D2D4B4" w14:textId="6CFD8734" w:rsidR="00457F7A" w:rsidRDefault="00091362" w:rsidP="00457F7A">
      <w:r>
        <w:t>3.0</w:t>
      </w:r>
    </w:p>
    <w:p w14:paraId="54567CE9" w14:textId="121E15CC" w:rsidR="00842D00" w:rsidRDefault="00842D00" w:rsidP="00842D00">
      <w:pPr>
        <w:rPr>
          <w:b/>
          <w:bCs/>
          <w:u w:val="single"/>
        </w:rPr>
      </w:pPr>
      <w:r>
        <w:rPr>
          <w:b/>
          <w:bCs/>
          <w:u w:val="single"/>
        </w:rPr>
        <w:t>Question 3</w:t>
      </w:r>
    </w:p>
    <w:p w14:paraId="1502E817" w14:textId="6C69AE9D" w:rsidR="00842D00" w:rsidRPr="002E1572" w:rsidRDefault="002E1572" w:rsidP="00842D00">
      <w:r w:rsidRPr="002E1572">
        <w:t>A, B</w:t>
      </w:r>
    </w:p>
    <w:p w14:paraId="64258C87" w14:textId="221A9649" w:rsidR="002E1572" w:rsidRDefault="002E1572" w:rsidP="002E1572">
      <w:pPr>
        <w:rPr>
          <w:b/>
          <w:bCs/>
          <w:u w:val="single"/>
        </w:rPr>
      </w:pPr>
      <w:r>
        <w:rPr>
          <w:b/>
          <w:bCs/>
          <w:u w:val="single"/>
        </w:rPr>
        <w:t>Question 4</w:t>
      </w:r>
    </w:p>
    <w:p w14:paraId="710421FE" w14:textId="58230CAB" w:rsidR="002E1572" w:rsidRPr="004E6816" w:rsidRDefault="004E6816" w:rsidP="002E1572">
      <w:r w:rsidRPr="004E6816">
        <w:t>22,-1,1,-22</w:t>
      </w:r>
    </w:p>
    <w:p w14:paraId="0F8CFB9A" w14:textId="16CF9476" w:rsidR="002E1572" w:rsidRDefault="004E6816" w:rsidP="002E1572">
      <w:pPr>
        <w:rPr>
          <w:b/>
          <w:bCs/>
          <w:u w:val="single"/>
        </w:rPr>
      </w:pPr>
      <w:r>
        <w:rPr>
          <w:b/>
          <w:bCs/>
          <w:u w:val="single"/>
        </w:rPr>
        <w:t>Question 5</w:t>
      </w:r>
    </w:p>
    <w:p w14:paraId="7A96AD28" w14:textId="77777777" w:rsidR="00990F1B" w:rsidRDefault="00990F1B" w:rsidP="000E381B">
      <w:pPr>
        <w:spacing w:after="0" w:line="240" w:lineRule="auto"/>
      </w:pPr>
      <w:r>
        <w:t>.++++</w:t>
      </w:r>
    </w:p>
    <w:p w14:paraId="017DD065" w14:textId="77777777" w:rsidR="00990F1B" w:rsidRDefault="00990F1B" w:rsidP="000E381B">
      <w:pPr>
        <w:spacing w:after="0" w:line="240" w:lineRule="auto"/>
      </w:pPr>
      <w:r>
        <w:t>*.+++</w:t>
      </w:r>
    </w:p>
    <w:p w14:paraId="52B065B7" w14:textId="77777777" w:rsidR="00990F1B" w:rsidRDefault="00990F1B" w:rsidP="000E381B">
      <w:pPr>
        <w:spacing w:after="0" w:line="240" w:lineRule="auto"/>
      </w:pPr>
      <w:r>
        <w:t>**.++</w:t>
      </w:r>
    </w:p>
    <w:p w14:paraId="543B1212" w14:textId="77777777" w:rsidR="00990F1B" w:rsidRDefault="00990F1B" w:rsidP="000E381B">
      <w:pPr>
        <w:spacing w:after="0" w:line="240" w:lineRule="auto"/>
      </w:pPr>
      <w:r>
        <w:t>***.+</w:t>
      </w:r>
    </w:p>
    <w:p w14:paraId="347F43DE" w14:textId="6ACFBD6F" w:rsidR="004E6816" w:rsidRDefault="00990F1B" w:rsidP="000E381B">
      <w:pPr>
        <w:spacing w:after="0" w:line="240" w:lineRule="auto"/>
      </w:pPr>
      <w:r>
        <w:t>****.</w:t>
      </w:r>
    </w:p>
    <w:p w14:paraId="3EA341F0" w14:textId="18255C59" w:rsidR="00990F1B" w:rsidRDefault="00990F1B" w:rsidP="00990F1B"/>
    <w:p w14:paraId="6C5472BC" w14:textId="2E21F671" w:rsidR="00990F1B" w:rsidRDefault="00990F1B" w:rsidP="00990F1B">
      <w:pPr>
        <w:rPr>
          <w:b/>
          <w:bCs/>
          <w:u w:val="single"/>
        </w:rPr>
      </w:pPr>
      <w:r>
        <w:rPr>
          <w:b/>
          <w:bCs/>
          <w:u w:val="single"/>
        </w:rPr>
        <w:t>Question 6</w:t>
      </w:r>
    </w:p>
    <w:p w14:paraId="37B4D740" w14:textId="3B9E9CA3" w:rsidR="00FF5AD9" w:rsidRDefault="00FF5AD9" w:rsidP="001969DE">
      <w:pPr>
        <w:spacing w:after="0" w:line="240" w:lineRule="auto"/>
      </w:pPr>
      <w:r>
        <w:t>public static int countEvenIntegers (int[] array){</w:t>
      </w:r>
    </w:p>
    <w:p w14:paraId="6942DECB" w14:textId="42BC608C" w:rsidR="00FF5AD9" w:rsidRDefault="00FF5AD9" w:rsidP="001969DE">
      <w:pPr>
        <w:spacing w:after="0" w:line="240" w:lineRule="auto"/>
      </w:pPr>
      <w:r>
        <w:t xml:space="preserve">        int even_count = 0;</w:t>
      </w:r>
    </w:p>
    <w:p w14:paraId="21AB0C18" w14:textId="2D64BCEE" w:rsidR="00FF5AD9" w:rsidRDefault="00FF5AD9" w:rsidP="001969DE">
      <w:pPr>
        <w:spacing w:after="0" w:line="240" w:lineRule="auto"/>
      </w:pPr>
      <w:r>
        <w:t xml:space="preserve">        for (int i = 0; i &lt; array.length; i++) {</w:t>
      </w:r>
    </w:p>
    <w:p w14:paraId="39FBC292" w14:textId="77777777" w:rsidR="00FF5AD9" w:rsidRDefault="00FF5AD9" w:rsidP="001969DE">
      <w:pPr>
        <w:spacing w:after="0" w:line="240" w:lineRule="auto"/>
      </w:pPr>
      <w:r>
        <w:t xml:space="preserve">            if ((array[i] &amp; 1) == 1)</w:t>
      </w:r>
    </w:p>
    <w:p w14:paraId="0A642A51" w14:textId="77777777" w:rsidR="00FF5AD9" w:rsidRDefault="00FF5AD9" w:rsidP="001969DE">
      <w:pPr>
        <w:spacing w:after="0" w:line="240" w:lineRule="auto"/>
      </w:pPr>
      <w:r>
        <w:t xml:space="preserve">                odd_count++;</w:t>
      </w:r>
    </w:p>
    <w:p w14:paraId="3FB81FA5" w14:textId="77777777" w:rsidR="00FF5AD9" w:rsidRDefault="00FF5AD9" w:rsidP="001969DE">
      <w:pPr>
        <w:spacing w:after="0" w:line="240" w:lineRule="auto"/>
      </w:pPr>
      <w:r>
        <w:t xml:space="preserve">            else</w:t>
      </w:r>
    </w:p>
    <w:p w14:paraId="15A2DBF4" w14:textId="77777777" w:rsidR="00FF5AD9" w:rsidRDefault="00FF5AD9" w:rsidP="001969DE">
      <w:pPr>
        <w:spacing w:after="0" w:line="240" w:lineRule="auto"/>
      </w:pPr>
      <w:r>
        <w:t xml:space="preserve">                even_count++;</w:t>
      </w:r>
    </w:p>
    <w:p w14:paraId="6B73625C" w14:textId="70F79A00" w:rsidR="00FF5AD9" w:rsidRDefault="00FF5AD9" w:rsidP="001969DE">
      <w:pPr>
        <w:spacing w:after="0" w:line="240" w:lineRule="auto"/>
      </w:pPr>
      <w:r>
        <w:t xml:space="preserve">        }</w:t>
      </w:r>
    </w:p>
    <w:p w14:paraId="44914B7F" w14:textId="77777777" w:rsidR="00FF5AD9" w:rsidRDefault="00FF5AD9" w:rsidP="001969DE">
      <w:pPr>
        <w:spacing w:after="0" w:line="240" w:lineRule="auto"/>
      </w:pPr>
      <w:r>
        <w:t xml:space="preserve">        return even_count;</w:t>
      </w:r>
    </w:p>
    <w:p w14:paraId="67F81C3F" w14:textId="3964540B" w:rsidR="00990F1B" w:rsidRDefault="00FF5AD9" w:rsidP="001969DE">
      <w:pPr>
        <w:spacing w:after="0" w:line="240" w:lineRule="auto"/>
      </w:pPr>
      <w:r>
        <w:t xml:space="preserve">    }</w:t>
      </w:r>
    </w:p>
    <w:p w14:paraId="5538B8CC" w14:textId="77777777" w:rsidR="00091362" w:rsidRPr="00091362" w:rsidRDefault="00091362" w:rsidP="00457F7A"/>
    <w:p w14:paraId="24541DC5" w14:textId="0D78F6DA" w:rsidR="00457F7A" w:rsidRDefault="001969DE">
      <w:pPr>
        <w:rPr>
          <w:b/>
          <w:bCs/>
          <w:u w:val="single"/>
        </w:rPr>
      </w:pPr>
      <w:r>
        <w:rPr>
          <w:b/>
          <w:bCs/>
          <w:u w:val="single"/>
        </w:rPr>
        <w:t>Question 7</w:t>
      </w:r>
    </w:p>
    <w:p w14:paraId="49A9922F" w14:textId="77777777" w:rsidR="0082226B" w:rsidRDefault="0082226B" w:rsidP="0082226B">
      <w:pPr>
        <w:spacing w:after="0" w:line="240" w:lineRule="auto"/>
      </w:pPr>
      <w:r>
        <w:t>public class NewClass {</w:t>
      </w:r>
    </w:p>
    <w:p w14:paraId="0959E879" w14:textId="19D4EAB3" w:rsidR="0082226B" w:rsidRDefault="0082226B" w:rsidP="0082226B">
      <w:pPr>
        <w:spacing w:after="0" w:line="240" w:lineRule="auto"/>
      </w:pPr>
      <w:r>
        <w:t xml:space="preserve">   public static void main(String[] args) {</w:t>
      </w:r>
    </w:p>
    <w:p w14:paraId="593823CD" w14:textId="77777777" w:rsidR="0082226B" w:rsidRDefault="0082226B" w:rsidP="0082226B">
      <w:pPr>
        <w:spacing w:after="0" w:line="240" w:lineRule="auto"/>
      </w:pPr>
      <w:r>
        <w:t xml:space="preserve">       Shirt shirt = new Shirt("aaaa", 23.5, 6);</w:t>
      </w:r>
    </w:p>
    <w:p w14:paraId="59C25201" w14:textId="77777777" w:rsidR="0082226B" w:rsidRDefault="0082226B" w:rsidP="0082226B">
      <w:pPr>
        <w:spacing w:after="0" w:line="240" w:lineRule="auto"/>
      </w:pPr>
      <w:r>
        <w:t xml:space="preserve">       System.out.println(shirt.getBrand()+" "+shirt.getPrice()+" "+shirt.getSize());</w:t>
      </w:r>
    </w:p>
    <w:p w14:paraId="0ED0C4BC" w14:textId="77777777" w:rsidR="0082226B" w:rsidRDefault="0082226B" w:rsidP="0082226B">
      <w:pPr>
        <w:spacing w:after="0" w:line="240" w:lineRule="auto"/>
      </w:pPr>
      <w:r>
        <w:t xml:space="preserve">       Shirt shirt2 = new Shirt("aaaa", 23.5);</w:t>
      </w:r>
    </w:p>
    <w:p w14:paraId="7A182800" w14:textId="77777777" w:rsidR="0082226B" w:rsidRDefault="0082226B" w:rsidP="0082226B">
      <w:pPr>
        <w:spacing w:after="0" w:line="240" w:lineRule="auto"/>
      </w:pPr>
      <w:r>
        <w:t xml:space="preserve">       System.out.println(shirt2.getBrand()+" "+shirt2.getPrice()+" "+shirt2.getSize());</w:t>
      </w:r>
    </w:p>
    <w:p w14:paraId="0BC381B0" w14:textId="77777777" w:rsidR="0082226B" w:rsidRDefault="0082226B" w:rsidP="0082226B">
      <w:pPr>
        <w:spacing w:after="0" w:line="240" w:lineRule="auto"/>
      </w:pPr>
      <w:r>
        <w:t xml:space="preserve">       shirt2.setBrand("zzzzz");</w:t>
      </w:r>
    </w:p>
    <w:p w14:paraId="6652EFD0" w14:textId="77777777" w:rsidR="0082226B" w:rsidRDefault="0082226B" w:rsidP="0082226B">
      <w:pPr>
        <w:spacing w:after="0" w:line="240" w:lineRule="auto"/>
      </w:pPr>
      <w:r>
        <w:t xml:space="preserve">       shirt2.setPrice(45.76);</w:t>
      </w:r>
    </w:p>
    <w:p w14:paraId="16C6E538" w14:textId="77777777" w:rsidR="0082226B" w:rsidRDefault="0082226B" w:rsidP="0082226B">
      <w:pPr>
        <w:spacing w:after="0" w:line="240" w:lineRule="auto"/>
      </w:pPr>
      <w:r>
        <w:t xml:space="preserve">       shirt2.setSize(22);</w:t>
      </w:r>
    </w:p>
    <w:p w14:paraId="675442F9" w14:textId="77777777" w:rsidR="0082226B" w:rsidRDefault="0082226B" w:rsidP="0082226B">
      <w:pPr>
        <w:spacing w:after="0" w:line="240" w:lineRule="auto"/>
      </w:pPr>
      <w:r>
        <w:t xml:space="preserve">       System.out.println(shirt2.getBrand()+" "+shirt2.getPrice()+" "+shirt2.getSize());</w:t>
      </w:r>
    </w:p>
    <w:p w14:paraId="269A3C0D" w14:textId="77777777" w:rsidR="0082226B" w:rsidRDefault="0082226B" w:rsidP="0082226B">
      <w:pPr>
        <w:spacing w:after="0" w:line="240" w:lineRule="auto"/>
      </w:pPr>
      <w:r>
        <w:t xml:space="preserve">       System.out.println(shirt2.getPriceInEuros());</w:t>
      </w:r>
    </w:p>
    <w:p w14:paraId="05FE804A" w14:textId="77777777" w:rsidR="0082226B" w:rsidRDefault="0082226B" w:rsidP="0082226B">
      <w:pPr>
        <w:spacing w:after="0" w:line="240" w:lineRule="auto"/>
      </w:pPr>
      <w:r>
        <w:lastRenderedPageBreak/>
        <w:t xml:space="preserve">       shirt.compareSize(shirt);</w:t>
      </w:r>
    </w:p>
    <w:p w14:paraId="31169315" w14:textId="245213E9" w:rsidR="0082226B" w:rsidRDefault="0082226B" w:rsidP="0082226B">
      <w:pPr>
        <w:spacing w:after="0" w:line="240" w:lineRule="auto"/>
      </w:pPr>
      <w:r>
        <w:t xml:space="preserve">    }</w:t>
      </w:r>
    </w:p>
    <w:p w14:paraId="220B938E" w14:textId="4A155994" w:rsidR="0082226B" w:rsidRDefault="0082226B" w:rsidP="0082226B">
      <w:pPr>
        <w:spacing w:after="0" w:line="240" w:lineRule="auto"/>
      </w:pPr>
      <w:r>
        <w:t>}</w:t>
      </w:r>
    </w:p>
    <w:p w14:paraId="77B6956B" w14:textId="77777777" w:rsidR="0082226B" w:rsidRDefault="0082226B" w:rsidP="000E381B">
      <w:pPr>
        <w:spacing w:after="0" w:line="240" w:lineRule="auto"/>
      </w:pPr>
    </w:p>
    <w:p w14:paraId="312A193D" w14:textId="31287253" w:rsidR="000E381B" w:rsidRDefault="000E381B" w:rsidP="000E381B">
      <w:pPr>
        <w:spacing w:after="0" w:line="240" w:lineRule="auto"/>
      </w:pPr>
      <w:r>
        <w:t>class Shirt{</w:t>
      </w:r>
    </w:p>
    <w:p w14:paraId="3716F9C0" w14:textId="77777777" w:rsidR="000E381B" w:rsidRDefault="000E381B" w:rsidP="000E381B">
      <w:pPr>
        <w:spacing w:after="0" w:line="240" w:lineRule="auto"/>
      </w:pPr>
      <w:r>
        <w:t xml:space="preserve">    private String brand;</w:t>
      </w:r>
    </w:p>
    <w:p w14:paraId="07780442" w14:textId="77777777" w:rsidR="000E381B" w:rsidRDefault="000E381B" w:rsidP="000E381B">
      <w:pPr>
        <w:spacing w:after="0" w:line="240" w:lineRule="auto"/>
      </w:pPr>
      <w:r>
        <w:t xml:space="preserve">    private double price;</w:t>
      </w:r>
    </w:p>
    <w:p w14:paraId="224812B9" w14:textId="77777777" w:rsidR="000E381B" w:rsidRDefault="000E381B" w:rsidP="000E381B">
      <w:pPr>
        <w:spacing w:after="0" w:line="240" w:lineRule="auto"/>
      </w:pPr>
      <w:r>
        <w:t xml:space="preserve">    private int size;</w:t>
      </w:r>
    </w:p>
    <w:p w14:paraId="42030645" w14:textId="77777777" w:rsidR="000E381B" w:rsidRDefault="000E381B" w:rsidP="000E381B">
      <w:pPr>
        <w:spacing w:after="0" w:line="240" w:lineRule="auto"/>
      </w:pPr>
      <w:r>
        <w:t xml:space="preserve">    //your code comes here...</w:t>
      </w:r>
    </w:p>
    <w:p w14:paraId="09144E5A" w14:textId="77777777" w:rsidR="000E381B" w:rsidRDefault="000E381B" w:rsidP="000E381B">
      <w:pPr>
        <w:spacing w:after="0" w:line="240" w:lineRule="auto"/>
      </w:pPr>
      <w:r>
        <w:t xml:space="preserve">    public Shirt(String brand, Double price, int size ){</w:t>
      </w:r>
    </w:p>
    <w:p w14:paraId="6B0E7888" w14:textId="77777777" w:rsidR="000E381B" w:rsidRDefault="000E381B" w:rsidP="000E381B">
      <w:pPr>
        <w:spacing w:after="0" w:line="240" w:lineRule="auto"/>
      </w:pPr>
      <w:r>
        <w:t xml:space="preserve">        this.brand=brand;</w:t>
      </w:r>
    </w:p>
    <w:p w14:paraId="2532EF32" w14:textId="77777777" w:rsidR="000E381B" w:rsidRDefault="000E381B" w:rsidP="000E381B">
      <w:pPr>
        <w:spacing w:after="0" w:line="240" w:lineRule="auto"/>
      </w:pPr>
      <w:r>
        <w:t xml:space="preserve">        this.price=price;</w:t>
      </w:r>
    </w:p>
    <w:p w14:paraId="2E0F1952" w14:textId="77777777" w:rsidR="000E381B" w:rsidRDefault="000E381B" w:rsidP="000E381B">
      <w:pPr>
        <w:spacing w:after="0" w:line="240" w:lineRule="auto"/>
      </w:pPr>
      <w:r>
        <w:t xml:space="preserve">        this.size=size;                </w:t>
      </w:r>
    </w:p>
    <w:p w14:paraId="144B358F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24526F77" w14:textId="77777777" w:rsidR="000E381B" w:rsidRDefault="000E381B" w:rsidP="000E381B">
      <w:pPr>
        <w:spacing w:after="0" w:line="240" w:lineRule="auto"/>
      </w:pPr>
      <w:r>
        <w:t xml:space="preserve">    public Shirt(String brand, Double price){</w:t>
      </w:r>
    </w:p>
    <w:p w14:paraId="098AEAC5" w14:textId="77777777" w:rsidR="000E381B" w:rsidRDefault="000E381B" w:rsidP="000E381B">
      <w:pPr>
        <w:spacing w:after="0" w:line="240" w:lineRule="auto"/>
      </w:pPr>
      <w:r>
        <w:t xml:space="preserve">        this.brand=brand;</w:t>
      </w:r>
    </w:p>
    <w:p w14:paraId="315D466F" w14:textId="77777777" w:rsidR="000E381B" w:rsidRDefault="000E381B" w:rsidP="000E381B">
      <w:pPr>
        <w:spacing w:after="0" w:line="240" w:lineRule="auto"/>
      </w:pPr>
      <w:r>
        <w:t xml:space="preserve">        this.price=price;</w:t>
      </w:r>
    </w:p>
    <w:p w14:paraId="6263D302" w14:textId="77777777" w:rsidR="000E381B" w:rsidRDefault="000E381B" w:rsidP="000E381B">
      <w:pPr>
        <w:spacing w:after="0" w:line="240" w:lineRule="auto"/>
      </w:pPr>
      <w:r>
        <w:t xml:space="preserve">        this.size=9;</w:t>
      </w:r>
    </w:p>
    <w:p w14:paraId="2AA2E6E5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468099A3" w14:textId="77777777" w:rsidR="000E381B" w:rsidRDefault="000E381B" w:rsidP="000E381B">
      <w:pPr>
        <w:spacing w:after="0" w:line="240" w:lineRule="auto"/>
      </w:pPr>
      <w:r>
        <w:t xml:space="preserve">    </w:t>
      </w:r>
    </w:p>
    <w:p w14:paraId="4E92CFC4" w14:textId="77777777" w:rsidR="000E381B" w:rsidRDefault="000E381B" w:rsidP="000E381B">
      <w:pPr>
        <w:spacing w:after="0" w:line="240" w:lineRule="auto"/>
      </w:pPr>
      <w:r>
        <w:t xml:space="preserve">    public String getBrand(){</w:t>
      </w:r>
    </w:p>
    <w:p w14:paraId="71396BF7" w14:textId="77777777" w:rsidR="000E381B" w:rsidRDefault="000E381B" w:rsidP="000E381B">
      <w:pPr>
        <w:spacing w:after="0" w:line="240" w:lineRule="auto"/>
      </w:pPr>
      <w:r>
        <w:t xml:space="preserve">        return this.brand;</w:t>
      </w:r>
    </w:p>
    <w:p w14:paraId="42EFD3CC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059D16B3" w14:textId="77777777" w:rsidR="000E381B" w:rsidRDefault="000E381B" w:rsidP="000E381B">
      <w:pPr>
        <w:spacing w:after="0" w:line="240" w:lineRule="auto"/>
      </w:pPr>
      <w:r>
        <w:t xml:space="preserve">    public double getPrice(){</w:t>
      </w:r>
    </w:p>
    <w:p w14:paraId="767C7F7B" w14:textId="77777777" w:rsidR="000E381B" w:rsidRDefault="000E381B" w:rsidP="000E381B">
      <w:pPr>
        <w:spacing w:after="0" w:line="240" w:lineRule="auto"/>
      </w:pPr>
      <w:r>
        <w:t xml:space="preserve">        return this.price;</w:t>
      </w:r>
    </w:p>
    <w:p w14:paraId="21338334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503D1C8F" w14:textId="77777777" w:rsidR="000E381B" w:rsidRDefault="000E381B" w:rsidP="000E381B">
      <w:pPr>
        <w:spacing w:after="0" w:line="240" w:lineRule="auto"/>
      </w:pPr>
      <w:r>
        <w:t xml:space="preserve">    public int getSize(){</w:t>
      </w:r>
    </w:p>
    <w:p w14:paraId="537D7C67" w14:textId="77777777" w:rsidR="000E381B" w:rsidRDefault="000E381B" w:rsidP="000E381B">
      <w:pPr>
        <w:spacing w:after="0" w:line="240" w:lineRule="auto"/>
      </w:pPr>
      <w:r>
        <w:t xml:space="preserve">        return this.size;</w:t>
      </w:r>
    </w:p>
    <w:p w14:paraId="101A6F2F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5CDC55DD" w14:textId="55283593" w:rsidR="000E381B" w:rsidRDefault="000E381B" w:rsidP="000E381B">
      <w:pPr>
        <w:spacing w:after="0" w:line="240" w:lineRule="auto"/>
      </w:pPr>
      <w:r>
        <w:t xml:space="preserve">    </w:t>
      </w:r>
    </w:p>
    <w:p w14:paraId="0BD6DC0D" w14:textId="77777777" w:rsidR="000E381B" w:rsidRDefault="000E381B" w:rsidP="000E381B">
      <w:pPr>
        <w:spacing w:after="0" w:line="240" w:lineRule="auto"/>
      </w:pPr>
      <w:r>
        <w:t xml:space="preserve">    public void setBrand(String brand){</w:t>
      </w:r>
    </w:p>
    <w:p w14:paraId="4CC48D41" w14:textId="77777777" w:rsidR="000E381B" w:rsidRDefault="000E381B" w:rsidP="000E381B">
      <w:pPr>
        <w:spacing w:after="0" w:line="240" w:lineRule="auto"/>
      </w:pPr>
      <w:r>
        <w:t xml:space="preserve">        this.brand=brand;</w:t>
      </w:r>
    </w:p>
    <w:p w14:paraId="2B6BC8BC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6100B122" w14:textId="77777777" w:rsidR="000E381B" w:rsidRDefault="000E381B" w:rsidP="000E381B">
      <w:pPr>
        <w:spacing w:after="0" w:line="240" w:lineRule="auto"/>
      </w:pPr>
      <w:r>
        <w:t xml:space="preserve">    public void setPrice(Double price){</w:t>
      </w:r>
    </w:p>
    <w:p w14:paraId="72984136" w14:textId="77777777" w:rsidR="000E381B" w:rsidRDefault="000E381B" w:rsidP="000E381B">
      <w:pPr>
        <w:spacing w:after="0" w:line="240" w:lineRule="auto"/>
      </w:pPr>
      <w:r>
        <w:t xml:space="preserve">        this.price=price;</w:t>
      </w:r>
    </w:p>
    <w:p w14:paraId="560AA8FB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72018277" w14:textId="77777777" w:rsidR="000E381B" w:rsidRDefault="000E381B" w:rsidP="000E381B">
      <w:pPr>
        <w:spacing w:after="0" w:line="240" w:lineRule="auto"/>
      </w:pPr>
      <w:r>
        <w:t xml:space="preserve">    public void setSize(int size){</w:t>
      </w:r>
    </w:p>
    <w:p w14:paraId="3EF714E7" w14:textId="77777777" w:rsidR="000E381B" w:rsidRDefault="000E381B" w:rsidP="000E381B">
      <w:pPr>
        <w:spacing w:after="0" w:line="240" w:lineRule="auto"/>
      </w:pPr>
      <w:r>
        <w:t xml:space="preserve">        this.size=size;</w:t>
      </w:r>
    </w:p>
    <w:p w14:paraId="27E9BD8F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4D19D00B" w14:textId="77777777" w:rsidR="000E381B" w:rsidRDefault="000E381B" w:rsidP="000E381B">
      <w:pPr>
        <w:spacing w:after="0" w:line="240" w:lineRule="auto"/>
      </w:pPr>
      <w:r>
        <w:t xml:space="preserve">    </w:t>
      </w:r>
    </w:p>
    <w:p w14:paraId="724F1F91" w14:textId="77777777" w:rsidR="000E381B" w:rsidRDefault="000E381B" w:rsidP="000E381B">
      <w:pPr>
        <w:spacing w:after="0" w:line="240" w:lineRule="auto"/>
      </w:pPr>
      <w:r>
        <w:t xml:space="preserve">    public double getPriceInEuros(){</w:t>
      </w:r>
    </w:p>
    <w:p w14:paraId="607AFB41" w14:textId="77777777" w:rsidR="000E381B" w:rsidRDefault="000E381B" w:rsidP="000E381B">
      <w:pPr>
        <w:spacing w:after="0" w:line="240" w:lineRule="auto"/>
      </w:pPr>
      <w:r>
        <w:t xml:space="preserve">        return this.price*0.85;</w:t>
      </w:r>
    </w:p>
    <w:p w14:paraId="6905D6EF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2013855D" w14:textId="77777777" w:rsidR="000E381B" w:rsidRDefault="000E381B" w:rsidP="000E381B">
      <w:pPr>
        <w:spacing w:after="0" w:line="240" w:lineRule="auto"/>
      </w:pPr>
      <w:r>
        <w:t xml:space="preserve">    </w:t>
      </w:r>
    </w:p>
    <w:p w14:paraId="27F001E6" w14:textId="77777777" w:rsidR="000E381B" w:rsidRDefault="000E381B" w:rsidP="000E381B">
      <w:pPr>
        <w:spacing w:after="0" w:line="240" w:lineRule="auto"/>
      </w:pPr>
      <w:r>
        <w:t xml:space="preserve">    public void compareSize (Shirt another){</w:t>
      </w:r>
    </w:p>
    <w:p w14:paraId="3D85A87A" w14:textId="77777777" w:rsidR="000E381B" w:rsidRDefault="000E381B" w:rsidP="000E381B">
      <w:pPr>
        <w:spacing w:after="0" w:line="240" w:lineRule="auto"/>
      </w:pPr>
      <w:r>
        <w:t xml:space="preserve">        int size = another.getSize();</w:t>
      </w:r>
    </w:p>
    <w:p w14:paraId="4B9D1494" w14:textId="77777777" w:rsidR="000E381B" w:rsidRDefault="000E381B" w:rsidP="000E381B">
      <w:pPr>
        <w:spacing w:after="0" w:line="240" w:lineRule="auto"/>
      </w:pPr>
      <w:r>
        <w:t xml:space="preserve">        if(this.size==size){</w:t>
      </w:r>
    </w:p>
    <w:p w14:paraId="642B5DCF" w14:textId="77777777" w:rsidR="000E381B" w:rsidRDefault="000E381B" w:rsidP="000E381B">
      <w:pPr>
        <w:spacing w:after="0" w:line="240" w:lineRule="auto"/>
      </w:pPr>
      <w:r>
        <w:t xml:space="preserve">            System.out.println("same size");</w:t>
      </w:r>
    </w:p>
    <w:p w14:paraId="6EBACB8D" w14:textId="77777777" w:rsidR="000E381B" w:rsidRDefault="000E381B" w:rsidP="000E381B">
      <w:pPr>
        <w:spacing w:after="0" w:line="240" w:lineRule="auto"/>
      </w:pPr>
      <w:r>
        <w:lastRenderedPageBreak/>
        <w:t xml:space="preserve">        }else if(this.size&gt;size){</w:t>
      </w:r>
    </w:p>
    <w:p w14:paraId="0F1FDC02" w14:textId="77777777" w:rsidR="000E381B" w:rsidRDefault="000E381B" w:rsidP="000E381B">
      <w:pPr>
        <w:spacing w:after="0" w:line="240" w:lineRule="auto"/>
      </w:pPr>
      <w:r>
        <w:t xml:space="preserve">            System.out.println("larger");</w:t>
      </w:r>
    </w:p>
    <w:p w14:paraId="5447EEE6" w14:textId="77777777" w:rsidR="000E381B" w:rsidRDefault="000E381B" w:rsidP="000E381B">
      <w:pPr>
        <w:spacing w:after="0" w:line="240" w:lineRule="auto"/>
      </w:pPr>
      <w:r>
        <w:t xml:space="preserve">        }else if(this.size&lt;size){</w:t>
      </w:r>
    </w:p>
    <w:p w14:paraId="66A4D3E8" w14:textId="77777777" w:rsidR="000E381B" w:rsidRDefault="000E381B" w:rsidP="000E381B">
      <w:pPr>
        <w:spacing w:after="0" w:line="240" w:lineRule="auto"/>
      </w:pPr>
      <w:r>
        <w:t xml:space="preserve">            System.out.println("smaller");</w:t>
      </w:r>
    </w:p>
    <w:p w14:paraId="41B4BFEA" w14:textId="3B23089B" w:rsidR="000E381B" w:rsidRDefault="000E381B" w:rsidP="000E381B">
      <w:pPr>
        <w:spacing w:after="0" w:line="240" w:lineRule="auto"/>
      </w:pPr>
      <w:r>
        <w:t xml:space="preserve">        }</w:t>
      </w:r>
    </w:p>
    <w:p w14:paraId="4E335A6F" w14:textId="77777777" w:rsidR="000E381B" w:rsidRDefault="000E381B" w:rsidP="000E381B">
      <w:pPr>
        <w:spacing w:after="0" w:line="240" w:lineRule="auto"/>
      </w:pPr>
      <w:r>
        <w:t xml:space="preserve">    }</w:t>
      </w:r>
    </w:p>
    <w:p w14:paraId="74A2B3C0" w14:textId="232139C7" w:rsidR="001969DE" w:rsidRPr="000E381B" w:rsidRDefault="000E381B" w:rsidP="000E381B">
      <w:pPr>
        <w:spacing w:after="0" w:line="240" w:lineRule="auto"/>
      </w:pPr>
      <w:r>
        <w:t>}</w:t>
      </w:r>
    </w:p>
    <w:sectPr w:rsidR="001969DE" w:rsidRPr="000E3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trA0tTSysDAyNDFR0lEKTi0uzszPAykwqgUALO3RKywAAAA="/>
  </w:docVars>
  <w:rsids>
    <w:rsidRoot w:val="00517DE4"/>
    <w:rsid w:val="0004210A"/>
    <w:rsid w:val="00091362"/>
    <w:rsid w:val="000E381B"/>
    <w:rsid w:val="001969DE"/>
    <w:rsid w:val="002E1572"/>
    <w:rsid w:val="0033559D"/>
    <w:rsid w:val="00457F7A"/>
    <w:rsid w:val="004E6816"/>
    <w:rsid w:val="00517DE4"/>
    <w:rsid w:val="0082226B"/>
    <w:rsid w:val="00842D00"/>
    <w:rsid w:val="00942CF2"/>
    <w:rsid w:val="00990F1B"/>
    <w:rsid w:val="00BA7066"/>
    <w:rsid w:val="00BD1F30"/>
    <w:rsid w:val="00C0772A"/>
    <w:rsid w:val="00D30C8F"/>
    <w:rsid w:val="00F57A0C"/>
    <w:rsid w:val="00FA1D2A"/>
    <w:rsid w:val="00FF5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66AC6"/>
  <w15:chartTrackingRefBased/>
  <w15:docId w15:val="{7100D9A6-B0BE-4605-9D6A-12425244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9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13</cp:revision>
  <dcterms:created xsi:type="dcterms:W3CDTF">2022-12-06T22:22:00Z</dcterms:created>
  <dcterms:modified xsi:type="dcterms:W3CDTF">2022-12-06T23:06:00Z</dcterms:modified>
</cp:coreProperties>
</file>